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E9485A" w14:textId="595170F3" w:rsidR="004F4E9A" w:rsidRDefault="004F4E9A" w:rsidP="004F4E9A">
      <w:pPr>
        <w:pStyle w:val="Heading1"/>
        <w:jc w:val="center"/>
      </w:pPr>
      <w:r>
        <w:t>Практическая работа № 1</w:t>
      </w:r>
    </w:p>
    <w:p w14:paraId="6A15BF83" w14:textId="4E5E9E3C" w:rsidR="00F76C6F" w:rsidRDefault="00F76C6F" w:rsidP="004F4E9A">
      <w:pPr>
        <w:pStyle w:val="Heading2"/>
        <w:jc w:val="center"/>
      </w:pPr>
      <w:r>
        <w:t>Контрольная работа</w:t>
      </w:r>
    </w:p>
    <w:p w14:paraId="218C619B" w14:textId="64CD42A8" w:rsidR="00F76C6F" w:rsidRDefault="00F76C6F" w:rsidP="00F76C6F">
      <w:pPr>
        <w:pStyle w:val="ListParagraph"/>
        <w:numPr>
          <w:ilvl w:val="0"/>
          <w:numId w:val="2"/>
        </w:numPr>
      </w:pPr>
      <w:r>
        <w:t>Вывести из одного слова другое по заданным правилам в древовидном виде.</w:t>
      </w:r>
    </w:p>
    <w:p w14:paraId="31830D89" w14:textId="65D445CA" w:rsidR="00F76C6F" w:rsidRDefault="00F76C6F" w:rsidP="00F76C6F">
      <w:pPr>
        <w:pStyle w:val="ListParagraph"/>
        <w:numPr>
          <w:ilvl w:val="0"/>
          <w:numId w:val="2"/>
        </w:numPr>
      </w:pPr>
      <w:r>
        <w:t>Заполнить пробелы или поменять местами, чтобы получились термы.</w:t>
      </w:r>
    </w:p>
    <w:p w14:paraId="1B864F2B" w14:textId="6B30865C" w:rsidR="00F76C6F" w:rsidRDefault="00904363" w:rsidP="00F76C6F">
      <w:pPr>
        <w:pStyle w:val="ListParagraph"/>
        <w:numPr>
          <w:ilvl w:val="0"/>
          <w:numId w:val="2"/>
        </w:numPr>
      </w:pPr>
      <w:r>
        <w:t xml:space="preserve">При каких значениях </w:t>
      </w:r>
      <w:r>
        <w:rPr>
          <w:lang w:val="en-US"/>
        </w:rPr>
        <w:t>x</w:t>
      </w:r>
      <w:r w:rsidRPr="00904363">
        <w:t xml:space="preserve"> </w:t>
      </w:r>
      <w:r>
        <w:t>выражение И.</w:t>
      </w:r>
    </w:p>
    <w:p w14:paraId="2F4B0807" w14:textId="3D12D753" w:rsidR="00D5661C" w:rsidRDefault="00D5661C" w:rsidP="0073569F">
      <w:pPr>
        <w:pStyle w:val="ListParagraph"/>
        <w:numPr>
          <w:ilvl w:val="0"/>
          <w:numId w:val="2"/>
        </w:numPr>
      </w:pPr>
      <w:r>
        <w:t>Решить уравнения.</w:t>
      </w:r>
    </w:p>
    <w:p w14:paraId="16DB5A0E" w14:textId="77777777" w:rsidR="004F4E9A" w:rsidRDefault="004F4E9A" w:rsidP="004F4E9A"/>
    <w:sectPr w:rsidR="004F4E9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9E724D"/>
    <w:multiLevelType w:val="hybridMultilevel"/>
    <w:tmpl w:val="31C23C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A749F5"/>
    <w:multiLevelType w:val="hybridMultilevel"/>
    <w:tmpl w:val="5CDE48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jO3NDE1MbS0MDFS0lEKTi0uzszPAykwrAUAje7RpywAAAA="/>
  </w:docVars>
  <w:rsids>
    <w:rsidRoot w:val="006B6C8F"/>
    <w:rsid w:val="003923E5"/>
    <w:rsid w:val="004F4E9A"/>
    <w:rsid w:val="006B6C8F"/>
    <w:rsid w:val="0073569F"/>
    <w:rsid w:val="00904363"/>
    <w:rsid w:val="00D5661C"/>
    <w:rsid w:val="00D81F03"/>
    <w:rsid w:val="00F76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8F6E1"/>
  <w15:chartTrackingRefBased/>
  <w15:docId w15:val="{1C541F00-0AA2-467E-A0B9-6C3D1D276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4E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4E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6C6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4E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4E9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0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3-06T09:06:00Z</dcterms:created>
  <dcterms:modified xsi:type="dcterms:W3CDTF">2020-10-10T15:03:00Z</dcterms:modified>
</cp:coreProperties>
</file>